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47996" w14:textId="06437394" w:rsidR="00DC7DB5" w:rsidRDefault="00CE4BFD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4B59EF3" wp14:editId="4C6BC326">
                <wp:simplePos x="0" y="0"/>
                <wp:positionH relativeFrom="column">
                  <wp:posOffset>0</wp:posOffset>
                </wp:positionH>
                <wp:positionV relativeFrom="paragraph">
                  <wp:posOffset>215900</wp:posOffset>
                </wp:positionV>
                <wp:extent cx="5943600" cy="2744470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744470"/>
                          <a:chOff x="0" y="0"/>
                          <a:chExt cx="5943600" cy="274447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Shape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duotone>
                              <a:schemeClr val="accent4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alphaModFix amt="70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92100"/>
                            <a:ext cx="5943600" cy="24523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920750" y="0"/>
                            <a:ext cx="4102100" cy="986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E4050C" w14:textId="504D7785" w:rsidR="00CE4BFD" w:rsidRPr="00CE4BFD" w:rsidRDefault="00CE4BFD" w:rsidP="00CE4BFD">
                              <w:pPr>
                                <w:jc w:val="center"/>
                                <w:rPr>
                                  <w:rFonts w:ascii="Copperplate Gothic Bold" w:hAnsi="Copperplate Gothic Bold"/>
                                  <w:noProof/>
                                  <w:color w:val="000000" w:themeColor="text1"/>
                                  <w:sz w:val="96"/>
                                  <w:szCs w:val="9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CE4BFD">
                                <w:rPr>
                                  <w:rFonts w:ascii="Copperplate Gothic Bold" w:hAnsi="Copperplate Gothic Bold"/>
                                  <w:noProof/>
                                  <w:color w:val="000000" w:themeColor="text1"/>
                                  <w:sz w:val="96"/>
                                  <w:szCs w:val="9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Rudy’s Rafting</w:t>
                              </w:r>
                            </w:p>
                          </w:txbxContent>
                        </wps:txbx>
                        <wps:bodyPr rot="0" spcFirstLastPara="1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ArchUp">
                            <a:avLst>
                              <a:gd name="adj" fmla="val 11886165"/>
                            </a:avLst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B59EF3" id="Group 3" o:spid="_x0000_s1026" style="position:absolute;margin-left:0;margin-top:17pt;width:468pt;height:216.1pt;z-index:251660288" coordsize="59436,274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Shape&#10;&#10;Description automatically generated with medium confidence" style="position:absolute;top:2921;width:59436;height:245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">
                  <v:imagedata r:id="rId6" o:title="Shape&#10;&#10;Description automatically generated with medium confidence" recolortarget="#725500 [1447]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9207;width:41021;height:9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" filled="f" stroked="f">
                  <v:fill o:detectmouseclick="t"/>
                  <v:textbox style="mso-fit-shape-to-text:t">
                    <w:txbxContent>
                      <w:p w14:paraId="16E4050C" w14:textId="504D7785" w:rsidR="00CE4BFD" w:rsidRPr="00CE4BFD" w:rsidRDefault="00CE4BFD" w:rsidP="00CE4BFD">
                        <w:pPr>
                          <w:jc w:val="center"/>
                          <w:rPr>
                            <w:rFonts w:ascii="Copperplate Gothic Bold" w:hAnsi="Copperplate Gothic Bold"/>
                            <w:noProof/>
                            <w:color w:val="000000" w:themeColor="text1"/>
                            <w:sz w:val="96"/>
                            <w:szCs w:val="9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 w:rsidRPr="00CE4BFD">
                          <w:rPr>
                            <w:rFonts w:ascii="Copperplate Gothic Bold" w:hAnsi="Copperplate Gothic Bold"/>
                            <w:noProof/>
                            <w:color w:val="000000" w:themeColor="text1"/>
                            <w:sz w:val="96"/>
                            <w:szCs w:val="9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Rudy’s Raft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DC7D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NDY0szAztrQ0NDBU0lEKTi0uzszPAykwrAUA0e72EiwAAAA="/>
  </w:docVars>
  <w:rsids>
    <w:rsidRoot w:val="00CE4BFD"/>
    <w:rsid w:val="00CE4BFD"/>
    <w:rsid w:val="00DC7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8806A"/>
  <w15:chartTrackingRefBased/>
  <w15:docId w15:val="{95824894-2736-4B7B-BB18-6FA93765E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Rudy</dc:creator>
  <cp:keywords/>
  <dc:description/>
  <cp:lastModifiedBy>Alexis Rudy</cp:lastModifiedBy>
  <cp:revision>1</cp:revision>
  <dcterms:created xsi:type="dcterms:W3CDTF">2021-09-27T05:12:00Z</dcterms:created>
  <dcterms:modified xsi:type="dcterms:W3CDTF">2021-09-27T05:25:00Z</dcterms:modified>
</cp:coreProperties>
</file>